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57E02" w:rsidRDefault="00A57E02" w:rsidP="00A57E02">
      <w:pPr>
        <w:rPr>
          <w:rFonts w:ascii="Comic Sans MS" w:hAnsi="Comic Sans MS"/>
          <w:sz w:val="24"/>
        </w:rPr>
      </w:pPr>
      <w:r>
        <w:rPr>
          <w:rFonts w:ascii="Comic Sans MS" w:hAnsi="Comic Sans MS"/>
          <w:sz w:val="24"/>
        </w:rPr>
        <w:t>Monday</w:t>
      </w:r>
    </w:p>
    <w:p w:rsidR="00A57E02" w:rsidRPr="00DF7433" w:rsidRDefault="00A57E02" w:rsidP="00A57E02">
      <w:pPr>
        <w:rPr>
          <w:rFonts w:ascii="Comic Sans MS" w:hAnsi="Comic Sans MS"/>
          <w:sz w:val="24"/>
        </w:rPr>
      </w:pPr>
      <w:r w:rsidRPr="00DF7433">
        <w:rPr>
          <w:rFonts w:ascii="Comic Sans MS" w:hAnsi="Comic Sans MS"/>
          <w:sz w:val="24"/>
        </w:rPr>
        <w:t>R-WALT; divide 2- and 3-digit numbers by 1-digit numbers</w:t>
      </w:r>
    </w:p>
    <w:p w:rsidR="00A57E02" w:rsidRPr="00DF7433" w:rsidRDefault="00A57E02" w:rsidP="00A57E02">
      <w:pPr>
        <w:pStyle w:val="Compact"/>
        <w:rPr>
          <w:rFonts w:ascii="Comic Sans MS" w:hAnsi="Comic Sans MS"/>
          <w:sz w:val="24"/>
        </w:rPr>
      </w:pPr>
    </w:p>
    <w:p w:rsidR="00A57E02" w:rsidRPr="00DF7433" w:rsidRDefault="00A57E02" w:rsidP="00A57E02">
      <w:pPr>
        <w:pStyle w:val="Compact"/>
        <w:rPr>
          <w:rFonts w:ascii="Comic Sans MS" w:hAnsi="Comic Sans MS"/>
          <w:sz w:val="24"/>
        </w:rPr>
      </w:pPr>
      <w:r w:rsidRPr="00DF7433">
        <w:rPr>
          <w:rFonts w:ascii="Comic Sans MS" w:hAnsi="Comic Sans MS"/>
          <w:sz w:val="24"/>
        </w:rPr>
        <w:t>Steps to success</w:t>
      </w:r>
    </w:p>
    <w:p w:rsidR="00A57E02" w:rsidRPr="00DF7433" w:rsidRDefault="00A57E02" w:rsidP="00A57E02">
      <w:pPr>
        <w:pStyle w:val="Compact"/>
        <w:rPr>
          <w:rFonts w:ascii="Comic Sans MS" w:hAnsi="Comic Sans MS"/>
          <w:sz w:val="24"/>
        </w:rPr>
      </w:pPr>
      <w:r w:rsidRPr="00DF7433">
        <w:rPr>
          <w:rFonts w:ascii="Comic Sans MS" w:hAnsi="Comic Sans MS"/>
          <w:sz w:val="24"/>
        </w:rPr>
        <w:t>Copy the calculation carefully</w:t>
      </w:r>
    </w:p>
    <w:p w:rsidR="00A57E02" w:rsidRPr="00DF7433" w:rsidRDefault="00A57E02" w:rsidP="00A57E02">
      <w:pPr>
        <w:pStyle w:val="Compact"/>
        <w:rPr>
          <w:rFonts w:ascii="Comic Sans MS" w:hAnsi="Comic Sans MS"/>
          <w:sz w:val="24"/>
        </w:rPr>
      </w:pPr>
      <w:r w:rsidRPr="00DF7433">
        <w:rPr>
          <w:rFonts w:ascii="Comic Sans MS" w:hAnsi="Comic Sans MS"/>
          <w:sz w:val="24"/>
        </w:rPr>
        <w:t>Use column division to solve it</w:t>
      </w:r>
    </w:p>
    <w:p w:rsidR="00A57E02" w:rsidRPr="00DF7433" w:rsidRDefault="00A57E02" w:rsidP="00A57E02">
      <w:pPr>
        <w:pStyle w:val="Compact"/>
        <w:rPr>
          <w:rFonts w:ascii="Comic Sans MS" w:hAnsi="Comic Sans MS"/>
          <w:sz w:val="24"/>
        </w:rPr>
      </w:pPr>
      <w:r w:rsidRPr="00DF7433">
        <w:rPr>
          <w:rFonts w:ascii="Comic Sans MS" w:hAnsi="Comic Sans MS"/>
          <w:sz w:val="24"/>
        </w:rPr>
        <w:t>Use your knowledge of times-tables to help you</w:t>
      </w:r>
    </w:p>
    <w:p w:rsidR="00A57E02" w:rsidRPr="00DF7433" w:rsidRDefault="00A57E02" w:rsidP="00A57E02">
      <w:pPr>
        <w:pStyle w:val="Compact"/>
        <w:rPr>
          <w:rFonts w:ascii="Comic Sans MS" w:hAnsi="Comic Sans MS"/>
          <w:sz w:val="24"/>
        </w:rPr>
      </w:pPr>
      <w:r w:rsidRPr="00DF7433">
        <w:rPr>
          <w:rFonts w:ascii="Comic Sans MS" w:hAnsi="Comic Sans MS"/>
          <w:sz w:val="24"/>
        </w:rPr>
        <w:t>Use your knowledge of column subtraction to help you</w:t>
      </w:r>
    </w:p>
    <w:p w:rsidR="00A57E02" w:rsidRPr="00DF7433" w:rsidRDefault="00A57E02" w:rsidP="00A57E02">
      <w:pPr>
        <w:pStyle w:val="Compact"/>
        <w:rPr>
          <w:rFonts w:ascii="Comic Sans MS" w:hAnsi="Comic Sans MS"/>
          <w:sz w:val="24"/>
        </w:rPr>
      </w:pPr>
      <w:r w:rsidRPr="00DF7433">
        <w:rPr>
          <w:rFonts w:ascii="Comic Sans MS" w:hAnsi="Comic Sans MS"/>
          <w:sz w:val="24"/>
        </w:rPr>
        <w:t>Record your answer</w:t>
      </w:r>
    </w:p>
    <w:p w:rsidR="00A57E02" w:rsidRDefault="00A57E02" w:rsidP="00A57E02">
      <w:pPr>
        <w:rPr>
          <w:rFonts w:ascii="Comic Sans MS" w:hAnsi="Comic Sans MS"/>
          <w:sz w:val="24"/>
        </w:rPr>
      </w:pPr>
    </w:p>
    <w:p w:rsidR="00345EEC" w:rsidRDefault="00345EEC" w:rsidP="00A57E02">
      <w:pPr>
        <w:rPr>
          <w:noProof/>
        </w:rPr>
      </w:pPr>
    </w:p>
    <w:p w:rsidR="00A57E02" w:rsidRDefault="00A86517" w:rsidP="00A57E02">
      <w:pPr>
        <w:rPr>
          <w:rFonts w:ascii="Comic Sans MS" w:hAnsi="Comic Sans MS"/>
          <w:sz w:val="24"/>
        </w:rPr>
      </w:pPr>
      <w:r>
        <w:rPr>
          <w:noProof/>
        </w:rPr>
        <w:drawing>
          <wp:inline distT="0" distB="0" distL="0" distR="0" wp14:anchorId="1816FD2D" wp14:editId="71E4DA9F">
            <wp:extent cx="4257675" cy="604044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/>
                    <a:srcRect l="33729" t="8440" r="31864" b="4744"/>
                    <a:stretch/>
                  </pic:blipFill>
                  <pic:spPr bwMode="auto">
                    <a:xfrm>
                      <a:off x="0" y="0"/>
                      <a:ext cx="4257675" cy="60404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57E02" w:rsidRDefault="00A57E02" w:rsidP="00A57E02">
      <w:pPr>
        <w:rPr>
          <w:rFonts w:ascii="Comic Sans MS" w:hAnsi="Comic Sans MS"/>
          <w:sz w:val="24"/>
        </w:rPr>
      </w:pPr>
    </w:p>
    <w:p w:rsidR="00345EEC" w:rsidRDefault="00345EEC" w:rsidP="00A57E02">
      <w:pPr>
        <w:rPr>
          <w:rFonts w:ascii="Comic Sans MS" w:hAnsi="Comic Sans MS"/>
          <w:sz w:val="24"/>
        </w:rPr>
      </w:pPr>
    </w:p>
    <w:p w:rsidR="00345EEC" w:rsidRPr="006D63E9" w:rsidRDefault="00345EEC" w:rsidP="00A57E02">
      <w:pPr>
        <w:rPr>
          <w:rFonts w:ascii="Comic Sans MS" w:hAnsi="Comic Sans MS"/>
          <w:sz w:val="24"/>
        </w:rPr>
      </w:pPr>
    </w:p>
    <w:p w:rsidR="00A57E02" w:rsidRPr="006D63E9" w:rsidRDefault="00A57E02" w:rsidP="00A57E02">
      <w:pPr>
        <w:rPr>
          <w:rFonts w:ascii="Comic Sans MS" w:hAnsi="Comic Sans MS"/>
          <w:sz w:val="24"/>
        </w:rPr>
      </w:pPr>
      <w:r>
        <w:rPr>
          <w:rFonts w:ascii="Comic Sans MS" w:hAnsi="Comic Sans MS"/>
          <w:sz w:val="24"/>
        </w:rPr>
        <w:lastRenderedPageBreak/>
        <w:t>Tuesday</w:t>
      </w:r>
    </w:p>
    <w:p w:rsidR="00A57E02" w:rsidRPr="006D63E9" w:rsidRDefault="00A57E02" w:rsidP="00A57E02">
      <w:pPr>
        <w:rPr>
          <w:rFonts w:ascii="Comic Sans MS" w:hAnsi="Comic Sans MS"/>
          <w:sz w:val="24"/>
        </w:rPr>
      </w:pPr>
      <w:r w:rsidRPr="006D63E9">
        <w:rPr>
          <w:rFonts w:ascii="Comic Sans MS" w:hAnsi="Comic Sans MS"/>
          <w:sz w:val="24"/>
        </w:rPr>
        <w:t>R-WALT; divide 2- and 3-digit numbers by 1-digit numbers</w:t>
      </w:r>
    </w:p>
    <w:p w:rsidR="00A57E02" w:rsidRPr="006D63E9" w:rsidRDefault="00A57E02" w:rsidP="00A57E02">
      <w:pPr>
        <w:pStyle w:val="Compact"/>
        <w:rPr>
          <w:rFonts w:ascii="Comic Sans MS" w:hAnsi="Comic Sans MS"/>
          <w:sz w:val="24"/>
        </w:rPr>
      </w:pPr>
    </w:p>
    <w:p w:rsidR="00A57E02" w:rsidRPr="006D63E9" w:rsidRDefault="00A57E02" w:rsidP="00A57E02">
      <w:pPr>
        <w:pStyle w:val="Compact"/>
        <w:rPr>
          <w:rFonts w:ascii="Comic Sans MS" w:hAnsi="Comic Sans MS"/>
          <w:sz w:val="24"/>
        </w:rPr>
      </w:pPr>
      <w:r w:rsidRPr="006D63E9">
        <w:rPr>
          <w:rFonts w:ascii="Comic Sans MS" w:hAnsi="Comic Sans MS"/>
          <w:sz w:val="24"/>
        </w:rPr>
        <w:t>Steps to success</w:t>
      </w:r>
    </w:p>
    <w:p w:rsidR="00A57E02" w:rsidRPr="006D63E9" w:rsidRDefault="00A57E02" w:rsidP="00A57E02">
      <w:pPr>
        <w:pStyle w:val="Compact"/>
        <w:rPr>
          <w:rFonts w:ascii="Comic Sans MS" w:hAnsi="Comic Sans MS"/>
          <w:sz w:val="24"/>
        </w:rPr>
      </w:pPr>
      <w:r w:rsidRPr="006D63E9">
        <w:rPr>
          <w:rFonts w:ascii="Comic Sans MS" w:hAnsi="Comic Sans MS"/>
          <w:sz w:val="24"/>
        </w:rPr>
        <w:t>Copy the calculation carefully</w:t>
      </w:r>
    </w:p>
    <w:p w:rsidR="00A57E02" w:rsidRPr="006D63E9" w:rsidRDefault="00A57E02" w:rsidP="00A57E02">
      <w:pPr>
        <w:pStyle w:val="Compact"/>
        <w:rPr>
          <w:rFonts w:ascii="Comic Sans MS" w:hAnsi="Comic Sans MS"/>
          <w:sz w:val="24"/>
        </w:rPr>
      </w:pPr>
      <w:r w:rsidRPr="006D63E9">
        <w:rPr>
          <w:rFonts w:ascii="Comic Sans MS" w:hAnsi="Comic Sans MS"/>
          <w:sz w:val="24"/>
        </w:rPr>
        <w:t>Use column division to solve it</w:t>
      </w:r>
    </w:p>
    <w:p w:rsidR="00A57E02" w:rsidRPr="006D63E9" w:rsidRDefault="00A57E02" w:rsidP="00A57E02">
      <w:pPr>
        <w:pStyle w:val="Compact"/>
        <w:rPr>
          <w:rFonts w:ascii="Comic Sans MS" w:hAnsi="Comic Sans MS"/>
          <w:sz w:val="24"/>
        </w:rPr>
      </w:pPr>
      <w:r w:rsidRPr="006D63E9">
        <w:rPr>
          <w:rFonts w:ascii="Comic Sans MS" w:hAnsi="Comic Sans MS"/>
          <w:sz w:val="24"/>
        </w:rPr>
        <w:t>Use your knowledge of times-tables to help you</w:t>
      </w:r>
    </w:p>
    <w:p w:rsidR="00A57E02" w:rsidRPr="006D63E9" w:rsidRDefault="00A57E02" w:rsidP="00A57E02">
      <w:pPr>
        <w:pStyle w:val="Compact"/>
        <w:rPr>
          <w:rFonts w:ascii="Comic Sans MS" w:hAnsi="Comic Sans MS"/>
          <w:sz w:val="24"/>
        </w:rPr>
      </w:pPr>
      <w:r w:rsidRPr="006D63E9">
        <w:rPr>
          <w:rFonts w:ascii="Comic Sans MS" w:hAnsi="Comic Sans MS"/>
          <w:sz w:val="24"/>
        </w:rPr>
        <w:t>Use your knowledge of column subtraction to help you</w:t>
      </w:r>
    </w:p>
    <w:p w:rsidR="00A57E02" w:rsidRPr="006D63E9" w:rsidRDefault="00A57E02" w:rsidP="00A57E02">
      <w:pPr>
        <w:pStyle w:val="Compact"/>
        <w:rPr>
          <w:rFonts w:ascii="Comic Sans MS" w:hAnsi="Comic Sans MS"/>
          <w:sz w:val="24"/>
        </w:rPr>
      </w:pPr>
      <w:r w:rsidRPr="006D63E9">
        <w:rPr>
          <w:rFonts w:ascii="Comic Sans MS" w:hAnsi="Comic Sans MS"/>
          <w:sz w:val="24"/>
        </w:rPr>
        <w:t>Record your answer</w:t>
      </w:r>
    </w:p>
    <w:p w:rsidR="00A57E02" w:rsidRDefault="00A57E02" w:rsidP="00A57E02">
      <w:pPr>
        <w:rPr>
          <w:rFonts w:ascii="Comic Sans MS" w:hAnsi="Comic Sans MS"/>
          <w:sz w:val="24"/>
        </w:rPr>
      </w:pPr>
    </w:p>
    <w:p w:rsidR="00345EEC" w:rsidRDefault="00345EEC" w:rsidP="00A57E02">
      <w:pPr>
        <w:rPr>
          <w:noProof/>
        </w:rPr>
      </w:pPr>
    </w:p>
    <w:p w:rsidR="00A86517" w:rsidRDefault="00A86517" w:rsidP="00A57E02">
      <w:pPr>
        <w:rPr>
          <w:rFonts w:ascii="Comic Sans MS" w:hAnsi="Comic Sans MS"/>
          <w:sz w:val="24"/>
        </w:rPr>
      </w:pPr>
      <w:r>
        <w:rPr>
          <w:noProof/>
        </w:rPr>
        <w:drawing>
          <wp:inline distT="0" distB="0" distL="0" distR="0" wp14:anchorId="2213F5C3" wp14:editId="251E64F8">
            <wp:extent cx="4637087" cy="6451600"/>
            <wp:effectExtent l="0" t="0" r="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l="31575" t="7980" r="34024" b="6897"/>
                    <a:stretch/>
                  </pic:blipFill>
                  <pic:spPr bwMode="auto">
                    <a:xfrm>
                      <a:off x="0" y="0"/>
                      <a:ext cx="4646236" cy="646432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57E02" w:rsidRDefault="00A57E02" w:rsidP="00A57E02">
      <w:pPr>
        <w:rPr>
          <w:rFonts w:ascii="Comic Sans MS" w:hAnsi="Comic Sans MS"/>
          <w:sz w:val="24"/>
        </w:rPr>
      </w:pPr>
    </w:p>
    <w:p w:rsidR="00A57E02" w:rsidRDefault="00A57E02" w:rsidP="00A57E02">
      <w:pPr>
        <w:rPr>
          <w:rFonts w:ascii="Comic Sans MS" w:hAnsi="Comic Sans MS"/>
          <w:sz w:val="24"/>
        </w:rPr>
      </w:pPr>
      <w:r>
        <w:rPr>
          <w:rFonts w:ascii="Comic Sans MS" w:hAnsi="Comic Sans MS"/>
          <w:sz w:val="24"/>
        </w:rPr>
        <w:lastRenderedPageBreak/>
        <w:t>Wednesday</w:t>
      </w:r>
    </w:p>
    <w:p w:rsidR="00A57E02" w:rsidRPr="000E1098" w:rsidRDefault="00A57E02" w:rsidP="00A57E02">
      <w:pPr>
        <w:rPr>
          <w:rFonts w:ascii="Comic Sans MS" w:hAnsi="Comic Sans MS"/>
          <w:sz w:val="24"/>
        </w:rPr>
      </w:pPr>
      <w:r w:rsidRPr="000E1098">
        <w:rPr>
          <w:rFonts w:ascii="Comic Sans MS" w:hAnsi="Comic Sans MS"/>
          <w:sz w:val="24"/>
        </w:rPr>
        <w:t>WALT; identify factor pairs and use them to answer related multiplications and divisions</w:t>
      </w:r>
    </w:p>
    <w:p w:rsidR="00A57E02" w:rsidRPr="000E1098" w:rsidRDefault="00A57E02" w:rsidP="00A57E02">
      <w:pPr>
        <w:pStyle w:val="Compact"/>
        <w:rPr>
          <w:rFonts w:ascii="Comic Sans MS" w:hAnsi="Comic Sans MS"/>
          <w:sz w:val="24"/>
        </w:rPr>
      </w:pPr>
    </w:p>
    <w:p w:rsidR="00A57E02" w:rsidRPr="000E1098" w:rsidRDefault="00A57E02" w:rsidP="00A57E02">
      <w:pPr>
        <w:pStyle w:val="Compact"/>
        <w:rPr>
          <w:rFonts w:ascii="Comic Sans MS" w:hAnsi="Comic Sans MS"/>
          <w:sz w:val="24"/>
        </w:rPr>
      </w:pPr>
      <w:r w:rsidRPr="000E1098">
        <w:rPr>
          <w:rFonts w:ascii="Comic Sans MS" w:hAnsi="Comic Sans MS"/>
          <w:sz w:val="24"/>
        </w:rPr>
        <w:t>Steps to success</w:t>
      </w:r>
    </w:p>
    <w:p w:rsidR="00A57E02" w:rsidRPr="000E1098" w:rsidRDefault="00A57E02" w:rsidP="00A57E02">
      <w:pPr>
        <w:pStyle w:val="Compact"/>
        <w:rPr>
          <w:rFonts w:ascii="Comic Sans MS" w:hAnsi="Comic Sans MS"/>
          <w:sz w:val="24"/>
        </w:rPr>
      </w:pPr>
      <w:r w:rsidRPr="000E1098">
        <w:rPr>
          <w:rFonts w:ascii="Comic Sans MS" w:hAnsi="Comic Sans MS"/>
          <w:sz w:val="24"/>
        </w:rPr>
        <w:t xml:space="preserve">Identify factor pairs (pairs of numbers that multiply to give another number) for numbers </w:t>
      </w:r>
    </w:p>
    <w:p w:rsidR="00A57E02" w:rsidRPr="000E1098" w:rsidRDefault="00A57E02" w:rsidP="00A57E02">
      <w:pPr>
        <w:pStyle w:val="Compact"/>
        <w:rPr>
          <w:rFonts w:ascii="Comic Sans MS" w:hAnsi="Comic Sans MS"/>
          <w:sz w:val="24"/>
        </w:rPr>
      </w:pPr>
      <w:r w:rsidRPr="000E1098">
        <w:rPr>
          <w:rFonts w:ascii="Comic Sans MS" w:hAnsi="Comic Sans MS"/>
          <w:sz w:val="24"/>
        </w:rPr>
        <w:t>Use the factor pairs to help answer multiplications</w:t>
      </w:r>
    </w:p>
    <w:p w:rsidR="00A57E02" w:rsidRDefault="00A57E02" w:rsidP="00A57E02">
      <w:pPr>
        <w:pStyle w:val="Compact"/>
        <w:rPr>
          <w:rFonts w:ascii="Comic Sans MS" w:hAnsi="Comic Sans MS"/>
          <w:sz w:val="24"/>
        </w:rPr>
      </w:pPr>
      <w:r w:rsidRPr="000E1098">
        <w:rPr>
          <w:rFonts w:ascii="Comic Sans MS" w:hAnsi="Comic Sans MS"/>
          <w:sz w:val="24"/>
        </w:rPr>
        <w:t>Use factor pairs to help answer divisions</w:t>
      </w:r>
    </w:p>
    <w:p w:rsidR="00A86517" w:rsidRDefault="00A86517" w:rsidP="00A57E02">
      <w:pPr>
        <w:pStyle w:val="Compact"/>
        <w:rPr>
          <w:rFonts w:ascii="Comic Sans MS" w:hAnsi="Comic Sans MS"/>
          <w:sz w:val="24"/>
        </w:rPr>
      </w:pPr>
      <w:r>
        <w:rPr>
          <w:noProof/>
        </w:rPr>
        <w:drawing>
          <wp:inline distT="0" distB="0" distL="0" distR="0" wp14:anchorId="223EC791" wp14:editId="3EA0E59F">
            <wp:extent cx="5181600" cy="7402287"/>
            <wp:effectExtent l="0" t="0" r="0" b="825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l="34899" t="9458" r="31365" b="4827"/>
                    <a:stretch/>
                  </pic:blipFill>
                  <pic:spPr bwMode="auto">
                    <a:xfrm>
                      <a:off x="0" y="0"/>
                      <a:ext cx="5189353" cy="741336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86517" w:rsidRDefault="00A86517" w:rsidP="00A57E02">
      <w:pPr>
        <w:pStyle w:val="Compact"/>
        <w:rPr>
          <w:rFonts w:ascii="Comic Sans MS" w:hAnsi="Comic Sans MS"/>
          <w:sz w:val="24"/>
        </w:rPr>
      </w:pPr>
    </w:p>
    <w:p w:rsidR="00A57E02" w:rsidRPr="000E1098" w:rsidRDefault="00A57E02" w:rsidP="00A57E02">
      <w:pPr>
        <w:rPr>
          <w:rFonts w:ascii="Comic Sans MS" w:hAnsi="Comic Sans MS"/>
          <w:sz w:val="24"/>
        </w:rPr>
      </w:pPr>
      <w:r>
        <w:rPr>
          <w:rFonts w:ascii="Comic Sans MS" w:hAnsi="Comic Sans MS"/>
          <w:sz w:val="24"/>
        </w:rPr>
        <w:lastRenderedPageBreak/>
        <w:t>Friday</w:t>
      </w:r>
    </w:p>
    <w:p w:rsidR="00A57E02" w:rsidRPr="000E1098" w:rsidRDefault="00A57E02" w:rsidP="00A57E02">
      <w:pPr>
        <w:rPr>
          <w:rFonts w:ascii="Comic Sans MS" w:hAnsi="Comic Sans MS"/>
          <w:sz w:val="24"/>
        </w:rPr>
      </w:pPr>
      <w:r w:rsidRPr="000E1098">
        <w:rPr>
          <w:rFonts w:ascii="Comic Sans MS" w:hAnsi="Comic Sans MS"/>
          <w:sz w:val="24"/>
        </w:rPr>
        <w:t>R- WALT; calculate number bonds to 100</w:t>
      </w:r>
    </w:p>
    <w:p w:rsidR="00A57E02" w:rsidRPr="000E1098" w:rsidRDefault="00A57E02" w:rsidP="00A57E02">
      <w:pPr>
        <w:pStyle w:val="Compact"/>
        <w:rPr>
          <w:rStyle w:val="LessonExtra"/>
          <w:rFonts w:ascii="Comic Sans MS" w:hAnsi="Comic Sans MS"/>
          <w:b w:val="0"/>
        </w:rPr>
      </w:pPr>
      <w:r w:rsidRPr="000E1098">
        <w:rPr>
          <w:rStyle w:val="LessonExtra"/>
          <w:rFonts w:ascii="Comic Sans MS" w:hAnsi="Comic Sans MS"/>
        </w:rPr>
        <w:t>Steps to success</w:t>
      </w:r>
    </w:p>
    <w:p w:rsidR="00A57E02" w:rsidRPr="000E1098" w:rsidRDefault="00A57E02" w:rsidP="00A57E02">
      <w:pPr>
        <w:pStyle w:val="Compact"/>
        <w:rPr>
          <w:rStyle w:val="LessonExtra"/>
          <w:rFonts w:ascii="Comic Sans MS" w:hAnsi="Comic Sans MS"/>
          <w:b w:val="0"/>
        </w:rPr>
      </w:pPr>
      <w:r w:rsidRPr="000E1098">
        <w:rPr>
          <w:rStyle w:val="LessonExtra"/>
          <w:rFonts w:ascii="Comic Sans MS" w:hAnsi="Comic Sans MS"/>
        </w:rPr>
        <w:t>To help you find bonds to 1000</w:t>
      </w:r>
      <w:r w:rsidRPr="000E1098">
        <w:rPr>
          <w:rFonts w:ascii="Comic Sans MS" w:hAnsi="Comic Sans MS"/>
          <w:b/>
          <w:sz w:val="24"/>
        </w:rPr>
        <w:t>, u</w:t>
      </w:r>
      <w:r w:rsidRPr="000E1098">
        <w:rPr>
          <w:rStyle w:val="LessonExtra"/>
          <w:rFonts w:ascii="Comic Sans MS" w:hAnsi="Comic Sans MS"/>
        </w:rPr>
        <w:t>se bonds to:</w:t>
      </w:r>
    </w:p>
    <w:p w:rsidR="00A57E02" w:rsidRPr="000E1098" w:rsidRDefault="00A57E02" w:rsidP="00A57E02">
      <w:pPr>
        <w:pStyle w:val="Compact"/>
        <w:rPr>
          <w:rStyle w:val="LessonExtra"/>
          <w:rFonts w:ascii="Comic Sans MS" w:hAnsi="Comic Sans MS"/>
          <w:b w:val="0"/>
        </w:rPr>
      </w:pPr>
      <w:r w:rsidRPr="000E1098">
        <w:rPr>
          <w:rStyle w:val="LessonExtra"/>
          <w:rFonts w:ascii="Comic Sans MS" w:hAnsi="Comic Sans MS"/>
        </w:rPr>
        <w:t>10</w:t>
      </w:r>
    </w:p>
    <w:p w:rsidR="00A57E02" w:rsidRPr="000E1098" w:rsidRDefault="00A57E02" w:rsidP="00A57E02">
      <w:pPr>
        <w:pStyle w:val="Compact"/>
        <w:rPr>
          <w:rStyle w:val="LessonExtra"/>
          <w:rFonts w:ascii="Comic Sans MS" w:hAnsi="Comic Sans MS"/>
          <w:b w:val="0"/>
        </w:rPr>
      </w:pPr>
      <w:r w:rsidRPr="000E1098">
        <w:rPr>
          <w:rStyle w:val="LessonExtra"/>
          <w:rFonts w:ascii="Comic Sans MS" w:hAnsi="Comic Sans MS"/>
        </w:rPr>
        <w:t xml:space="preserve">100 and </w:t>
      </w:r>
    </w:p>
    <w:p w:rsidR="00A57E02" w:rsidRDefault="00A57E02" w:rsidP="00A57E02">
      <w:pPr>
        <w:pStyle w:val="Compact"/>
        <w:rPr>
          <w:rStyle w:val="LessonExtra"/>
          <w:rFonts w:ascii="Comic Sans MS" w:hAnsi="Comic Sans MS"/>
        </w:rPr>
      </w:pPr>
      <w:r w:rsidRPr="000E1098">
        <w:rPr>
          <w:rStyle w:val="LessonExtra"/>
          <w:rFonts w:ascii="Comic Sans MS" w:hAnsi="Comic Sans MS"/>
        </w:rPr>
        <w:t xml:space="preserve">1000 </w:t>
      </w:r>
    </w:p>
    <w:p w:rsidR="00DA16CD" w:rsidRPr="000E1098" w:rsidRDefault="00DA16CD" w:rsidP="00A57E02">
      <w:pPr>
        <w:pStyle w:val="Compact"/>
        <w:rPr>
          <w:rStyle w:val="LessonExtra"/>
          <w:rFonts w:ascii="Comic Sans MS" w:hAnsi="Comic Sans MS"/>
          <w:b w:val="0"/>
        </w:rPr>
      </w:pPr>
      <w:r>
        <w:rPr>
          <w:noProof/>
        </w:rPr>
        <w:drawing>
          <wp:inline distT="0" distB="0" distL="0" distR="0" wp14:anchorId="567BEB4B" wp14:editId="7B9E1785">
            <wp:extent cx="6725348" cy="37814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734160" cy="3786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B3283" w:rsidRDefault="00C10671"/>
    <w:p w:rsidR="002C7967" w:rsidRDefault="002C7967"/>
    <w:p w:rsidR="002C7967" w:rsidRDefault="002C7967"/>
    <w:p w:rsidR="002C7967" w:rsidRDefault="002C7967"/>
    <w:p w:rsidR="002C7967" w:rsidRDefault="002C7967"/>
    <w:p w:rsidR="002C7967" w:rsidRDefault="002C7967"/>
    <w:p w:rsidR="002C7967" w:rsidRDefault="002C7967"/>
    <w:p w:rsidR="002C7967" w:rsidRDefault="002C7967"/>
    <w:p w:rsidR="002C7967" w:rsidRDefault="002C7967"/>
    <w:p w:rsidR="002C7967" w:rsidRDefault="002C7967"/>
    <w:p w:rsidR="002C7967" w:rsidRDefault="002C7967"/>
    <w:p w:rsidR="002C7967" w:rsidRDefault="002C7967"/>
    <w:p w:rsidR="002C7967" w:rsidRDefault="002C7967"/>
    <w:p w:rsidR="002C7967" w:rsidRDefault="002C7967"/>
    <w:p w:rsidR="002C7967" w:rsidRDefault="002C7967"/>
    <w:p w:rsidR="002C7967" w:rsidRDefault="002C7967"/>
    <w:p w:rsidR="002C7967" w:rsidRDefault="002C7967"/>
    <w:p w:rsidR="002C7967" w:rsidRDefault="002C7967"/>
    <w:p w:rsidR="002C7967" w:rsidRDefault="002C7967"/>
    <w:p w:rsidR="002C7967" w:rsidRDefault="002C7967"/>
    <w:p w:rsidR="002C7967" w:rsidRDefault="002C7967"/>
    <w:p w:rsidR="002C7967" w:rsidRDefault="002C7967"/>
    <w:p w:rsidR="002C7967" w:rsidRDefault="002C7967">
      <w:bookmarkStart w:id="0" w:name="_Hlk62558840"/>
      <w:r>
        <w:lastRenderedPageBreak/>
        <w:t>Answers</w:t>
      </w:r>
    </w:p>
    <w:p w:rsidR="002C7967" w:rsidRDefault="002C7967">
      <w:pPr>
        <w:rPr>
          <w:noProof/>
        </w:rPr>
      </w:pPr>
    </w:p>
    <w:p w:rsidR="002C7967" w:rsidRDefault="002C7967">
      <w:r>
        <w:rPr>
          <w:noProof/>
        </w:rPr>
        <w:drawing>
          <wp:inline distT="0" distB="0" distL="0" distR="0" wp14:anchorId="6FF9D360" wp14:editId="73BD9696">
            <wp:extent cx="4670620" cy="6499674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35321" t="17168" r="35308" b="10131"/>
                    <a:stretch/>
                  </pic:blipFill>
                  <pic:spPr bwMode="auto">
                    <a:xfrm rot="5400000">
                      <a:off x="0" y="0"/>
                      <a:ext cx="4688092" cy="652398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C7967" w:rsidRDefault="002C7967"/>
    <w:p w:rsidR="002C7967" w:rsidRDefault="002C7967">
      <w:pPr>
        <w:rPr>
          <w:noProof/>
        </w:rPr>
      </w:pPr>
    </w:p>
    <w:bookmarkEnd w:id="0"/>
    <w:p w:rsidR="002C7967" w:rsidRDefault="002C7967">
      <w:r>
        <w:rPr>
          <w:noProof/>
        </w:rPr>
        <w:drawing>
          <wp:inline distT="0" distB="0" distL="0" distR="0" wp14:anchorId="38B7EACA" wp14:editId="1AC6B223">
            <wp:extent cx="4033865" cy="3029803"/>
            <wp:effectExtent l="0" t="0" r="508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33884" t="22282" r="19079" b="14878"/>
                    <a:stretch/>
                  </pic:blipFill>
                  <pic:spPr bwMode="auto">
                    <a:xfrm>
                      <a:off x="0" y="0"/>
                      <a:ext cx="4052930" cy="304412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C10671" w:rsidRDefault="00C10671"/>
    <w:p w:rsidR="00C10671" w:rsidRDefault="00C10671"/>
    <w:p w:rsidR="00C10671" w:rsidRDefault="00C10671"/>
    <w:p w:rsidR="00C10671" w:rsidRDefault="00C10671"/>
    <w:p w:rsidR="00C10671" w:rsidRDefault="00C10671"/>
    <w:p w:rsidR="00C10671" w:rsidRDefault="00C10671"/>
    <w:p w:rsidR="00C10671" w:rsidRDefault="00C10671"/>
    <w:p w:rsidR="00C10671" w:rsidRDefault="00C10671">
      <w:r>
        <w:lastRenderedPageBreak/>
        <w:t>A challenge- if you want it</w:t>
      </w:r>
    </w:p>
    <w:p w:rsidR="00C10671" w:rsidRDefault="00C10671"/>
    <w:p w:rsidR="00C10671" w:rsidRDefault="00C10671">
      <w:r>
        <w:rPr>
          <w:noProof/>
        </w:rPr>
        <w:drawing>
          <wp:inline distT="0" distB="0" distL="0" distR="0">
            <wp:extent cx="6645910" cy="3738245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DSC01742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38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10671" w:rsidRDefault="00C10671"/>
    <w:p w:rsidR="00C10671" w:rsidRDefault="00C10671">
      <w:r>
        <w:t>Answers</w:t>
      </w:r>
    </w:p>
    <w:p w:rsidR="00C10671" w:rsidRDefault="00C10671">
      <w:pPr>
        <w:rPr>
          <w:noProof/>
        </w:rPr>
      </w:pPr>
      <w:bookmarkStart w:id="1" w:name="_GoBack"/>
      <w:bookmarkEnd w:id="1"/>
    </w:p>
    <w:p w:rsidR="00C10671" w:rsidRDefault="00C10671"/>
    <w:p w:rsidR="00C10671" w:rsidRDefault="00C10671"/>
    <w:p w:rsidR="00C10671" w:rsidRDefault="00C10671">
      <w:r>
        <w:rPr>
          <w:noProof/>
        </w:rPr>
        <w:drawing>
          <wp:inline distT="0" distB="0" distL="0" distR="0">
            <wp:extent cx="3494988" cy="2531644"/>
            <wp:effectExtent l="5398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DSC01743.JPG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532" r="24316"/>
                    <a:stretch/>
                  </pic:blipFill>
                  <pic:spPr bwMode="auto">
                    <a:xfrm rot="5400000">
                      <a:off x="0" y="0"/>
                      <a:ext cx="3504089" cy="253823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93FA698" wp14:editId="79E6EC48">
            <wp:extent cx="3846786" cy="1307858"/>
            <wp:effectExtent l="0" t="0" r="1905" b="698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DSC01744.JPG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7235" r="12702"/>
                    <a:stretch/>
                  </pic:blipFill>
                  <pic:spPr bwMode="auto">
                    <a:xfrm>
                      <a:off x="0" y="0"/>
                      <a:ext cx="3855524" cy="131082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C10671" w:rsidRDefault="00C10671"/>
    <w:p w:rsidR="00C10671" w:rsidRDefault="00C10671">
      <w:pPr>
        <w:rPr>
          <w:noProof/>
        </w:rPr>
      </w:pPr>
    </w:p>
    <w:p w:rsidR="00C10671" w:rsidRDefault="00C10671"/>
    <w:sectPr w:rsidR="00C10671" w:rsidSect="00345EEC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57E02"/>
    <w:rsid w:val="002C7967"/>
    <w:rsid w:val="00345EEC"/>
    <w:rsid w:val="004731F3"/>
    <w:rsid w:val="00A57E02"/>
    <w:rsid w:val="00A86517"/>
    <w:rsid w:val="00C10671"/>
    <w:rsid w:val="00DA16CD"/>
    <w:rsid w:val="00E00D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EE1014"/>
  <w15:chartTrackingRefBased/>
  <w15:docId w15:val="{60BD5F55-B5D7-4BB7-82B7-F6054F3956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57E02"/>
    <w:pPr>
      <w:spacing w:before="80" w:after="80" w:line="240" w:lineRule="auto"/>
    </w:pPr>
    <w:rPr>
      <w:rFonts w:ascii="Arial" w:eastAsia="Cambria" w:hAnsi="Arial" w:cs="Times New Roman"/>
      <w:sz w:val="18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uiPriority w:val="99"/>
    <w:rsid w:val="00A57E02"/>
  </w:style>
  <w:style w:type="character" w:customStyle="1" w:styleId="LessonExtra">
    <w:name w:val="LessonExtra"/>
    <w:uiPriority w:val="99"/>
    <w:rsid w:val="00A57E02"/>
    <w:rPr>
      <w:rFonts w:ascii="Arial" w:hAnsi="Arial" w:cs="Times New Roman"/>
      <w:b/>
      <w:color w:val="C0504D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jpeg"/><Relationship Id="rId5" Type="http://schemas.openxmlformats.org/officeDocument/2006/relationships/image" Target="media/image2.png"/><Relationship Id="rId10" Type="http://schemas.openxmlformats.org/officeDocument/2006/relationships/image" Target="media/image7.jpe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6</Pages>
  <Words>159</Words>
  <Characters>90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 Jones (Knighton CiW School)</dc:creator>
  <cp:keywords/>
  <dc:description/>
  <cp:lastModifiedBy>T Jones (Knighton CiW School)</cp:lastModifiedBy>
  <cp:revision>6</cp:revision>
  <dcterms:created xsi:type="dcterms:W3CDTF">2021-01-25T13:26:00Z</dcterms:created>
  <dcterms:modified xsi:type="dcterms:W3CDTF">2021-01-26T13:15:00Z</dcterms:modified>
</cp:coreProperties>
</file>